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3D383A" w:rsidRDefault="001300B0" w:rsidP="006C2042">
      <w:pPr>
        <w:jc w:val="center"/>
        <w:rPr>
          <w:rFonts w:ascii="Lucida Console" w:hAnsi="Lucida Console"/>
          <w:sz w:val="24"/>
          <w:szCs w:val="24"/>
          <w:lang w:val="ru-RU"/>
        </w:rPr>
      </w:pPr>
      <w:bookmarkStart w:id="0" w:name="_GoBack"/>
      <w:bookmarkEnd w:id="0"/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3D383A">
        <w:rPr>
          <w:rFonts w:ascii="Lucida Console" w:hAnsi="Lucida Console"/>
          <w:b/>
          <w:sz w:val="24"/>
          <w:szCs w:val="24"/>
          <w:lang w:val="ru-RU"/>
        </w:rPr>
        <w:t>6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8C5041" w:rsidRPr="00997338" w:rsidRDefault="008C5041" w:rsidP="006A695F">
            <w:pPr>
              <w:pStyle w:val="a3"/>
              <w:ind w:left="0"/>
            </w:pPr>
            <w:r>
              <w:t>Unit-routine level. Import of constant object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um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>
              <w:t>Unit level. Start of constant objects declaration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8C5041" w:rsidRPr="00997338" w:rsidRDefault="008C5041" w:rsidP="00E37291">
            <w:pPr>
              <w:pStyle w:val="a3"/>
              <w:ind w:left="0"/>
            </w:pPr>
            <w:r>
              <w:t xml:space="preserve">Member </w:t>
            </w:r>
            <w:r w:rsidRPr="00997338">
              <w:t>characteristic</w:t>
            </w:r>
            <w:r>
              <w:t>. Member can not be overridden down in the inheritance hierarchy. Also final can be applied to attribute of the unit to state finalization a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8C5041" w:rsidRPr="00DC4D55" w:rsidRDefault="008C5041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8C5041" w:rsidRPr="00997338" w:rsidRDefault="008C5041" w:rsidP="00F6329A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8C5041" w:rsidRPr="00997338" w:rsidRDefault="008C5041" w:rsidP="004B4743">
            <w:pPr>
              <w:pStyle w:val="a3"/>
              <w:ind w:left="0"/>
            </w:pPr>
            <w:r>
              <w:t>Statement. Raise an exception potentially with some object as an argument. If no arguments then reraise the last exception occurred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Predicate. Start of precondition clause of routine, unit, or loop invaria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8C5041" w:rsidRPr="004F4929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8C5041" w:rsidRPr="00FE5C8E" w:rsidRDefault="008C5041" w:rsidP="006702A5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8C5041" w:rsidRPr="00997338" w:rsidRDefault="008C5041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r>
              <w:t>28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8C5041" w:rsidRPr="00997338" w:rsidRDefault="008C5041" w:rsidP="001B0811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8C5041" w:rsidRDefault="008C5041" w:rsidP="005568C0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8C5041" w:rsidRPr="00997338" w:rsidRDefault="008C5041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8C5041" w:rsidRPr="003861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8C5041" w:rsidRPr="00997338" w:rsidRDefault="008C5041" w:rsidP="00AD0B62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outine or objectless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1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>, sem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>, sem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2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" w:name="Context"/>
      <w:r>
        <w:rPr>
          <w:rFonts w:ascii="Lucida Console" w:hAnsi="Lucida Console"/>
          <w:sz w:val="24"/>
          <w:szCs w:val="24"/>
        </w:rPr>
        <w:t>Context</w:t>
      </w:r>
      <w:bookmarkEnd w:id="3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EA4DCE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  <w:bookmarkStart w:id="4" w:name="ProjectDsc"/>
      <w:bookmarkEnd w:id="4"/>
      <w:r>
        <w:rPr>
          <w:rFonts w:ascii="Lucida Console" w:hAnsi="Lucida Console"/>
          <w:sz w:val="24"/>
          <w:szCs w:val="24"/>
        </w:rPr>
        <w:t>ProjectDsc: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5D6193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</w:p>
    <w:p w:rsidR="00AF3E53" w:rsidRDefault="005D6193" w:rsidP="003D4BDC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>
        <w:rPr>
          <w:rFonts w:ascii="Lucida Console" w:hAnsi="Lucida Console"/>
          <w:sz w:val="24"/>
          <w:szCs w:val="24"/>
        </w:rPr>
        <w:t>Clusters</w:t>
      </w:r>
      <w:bookmarkEnd w:id="6"/>
      <w:r w:rsidR="00AF3E53">
        <w:rPr>
          <w:rFonts w:ascii="Lucida Console" w:hAnsi="Lucida Console"/>
          <w:sz w:val="24"/>
          <w:szCs w:val="24"/>
        </w:rPr>
        <w:t xml:space="preserve">: 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use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Pr="00AF3E53" w:rsidRDefault="00AF3E53" w:rsidP="003D4BDC">
      <w:pPr>
        <w:rPr>
          <w:rFonts w:ascii="Lucida Console" w:hAnsi="Lucida Console"/>
          <w:b/>
          <w:sz w:val="24"/>
          <w:szCs w:val="24"/>
        </w:rPr>
      </w:pPr>
    </w:p>
    <w:p w:rsidR="00AD0B62" w:rsidRPr="00821CA4" w:rsidRDefault="00AD0B62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>
        <w:rPr>
          <w:rFonts w:ascii="Lucida Console" w:hAnsi="Lucida Console"/>
          <w:sz w:val="24"/>
          <w:szCs w:val="24"/>
        </w:rPr>
        <w:t>OS: Win32|Win64|Lin32|Lin64|Android|iOS</w:t>
      </w:r>
      <w:r w:rsidR="00821CA4">
        <w:rPr>
          <w:rFonts w:ascii="Lucida Console" w:hAnsi="Lucida Console"/>
          <w:sz w:val="24"/>
          <w:szCs w:val="24"/>
        </w:rPr>
        <w:t>|A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  <w:r w:rsidR="00821CA4">
        <w:rPr>
          <w:rFonts w:ascii="Lucida Console" w:hAnsi="Lucida Console"/>
          <w:sz w:val="24"/>
          <w:szCs w:val="24"/>
        </w:rPr>
        <w:t>|A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BC7078" w:rsidRDefault="00BC7078" w:rsidP="00200C9B">
      <w:pPr>
        <w:rPr>
          <w:rFonts w:ascii="Lucida Console" w:hAnsi="Lucida Console"/>
          <w:sz w:val="24"/>
          <w:szCs w:val="24"/>
        </w:rPr>
      </w:pPr>
    </w:p>
    <w:p w:rsidR="00D37708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8" w:name="UseDirective"/>
      <w:bookmarkEnd w:id="8"/>
      <w:r>
        <w:rPr>
          <w:rFonts w:ascii="Lucida Console" w:hAnsi="Lucida Console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11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2" w:name="EnclosedUseEement"/>
      <w:bookmarkEnd w:id="12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3" w:name="AnonymousRoutine"/>
      <w:bookmarkEnd w:id="13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4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5" w:name="StandaloneRoutine"/>
      <w:bookmarkEnd w:id="15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6" w:name="InnerBlock"/>
      <w:r>
        <w:rPr>
          <w:rFonts w:ascii="Lucida Console" w:hAnsi="Lucida Console"/>
          <w:sz w:val="24"/>
          <w:szCs w:val="24"/>
        </w:rPr>
        <w:t>InnerBlock</w:t>
      </w:r>
      <w:bookmarkEnd w:id="16"/>
      <w:r>
        <w:rPr>
          <w:rFonts w:ascii="Lucida Console" w:hAnsi="Lucida Console"/>
          <w:sz w:val="24"/>
          <w:szCs w:val="24"/>
        </w:rPr>
        <w:t>:</w:t>
      </w:r>
    </w:p>
    <w:p w:rsidR="00D245ED" w:rsidRDefault="001F43F2" w:rsidP="00D245ED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EA4DCE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17" w:name="WhenClause"/>
      <w:bookmarkEnd w:id="17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8" w:name="Parameters"/>
      <w:bookmarkEnd w:id="18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9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9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20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20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1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4" w:name="InvariantBlock"/>
      <w:bookmarkEnd w:id="24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2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Pr="008E0402">
        <w:rPr>
          <w:rFonts w:ascii="Lucida Console" w:hAnsi="Lucida Console"/>
          <w:sz w:val="24"/>
          <w:szCs w:val="24"/>
        </w:rPr>
        <w:t>val-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) </w:t>
      </w:r>
      <w:bookmarkStart w:id="25" w:name="UnitDeclaration"/>
      <w:bookmarkEnd w:id="25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0D5BF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6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7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29" w:name="MemberName"/>
      <w:bookmarkEnd w:id="29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8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1" w:name="MemberSelection"/>
      <w:bookmarkEnd w:id="31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30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2" w:name="InheritedMemberOverriding"/>
      <w:bookmarkEnd w:id="32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3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3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6" w:name="MemberVisibility"/>
      <w:bookmarkEnd w:id="36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7" w:name="MemberDeclaration"/>
      <w:bookmarkEnd w:id="37"/>
      <w:r w:rsidR="00CA2F70">
        <w:rPr>
          <w:rFonts w:ascii="Lucida Console" w:hAnsi="Lucida Console"/>
          <w:sz w:val="24"/>
          <w:szCs w:val="24"/>
        </w:rPr>
        <w:t>MemberDeclaration</w:t>
      </w:r>
      <w:bookmarkEnd w:id="35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  <w:bookmarkEnd w:id="38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9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0" w:name="RoutineName"/>
      <w:bookmarkEnd w:id="40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1" w:name="AliasName"/>
      <w:bookmarkEnd w:id="41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2" w:name="OperatorName"/>
      <w:bookmarkEnd w:id="42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3" w:name="OperatorSign"/>
      <w:bookmarkEnd w:id="43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4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4"/>
      <w:r w:rsidR="00801E2F">
        <w:rPr>
          <w:rFonts w:ascii="Lucida Console" w:hAnsi="Lucida Console"/>
          <w:sz w:val="24"/>
          <w:szCs w:val="24"/>
        </w:rPr>
        <w:t xml:space="preserve">: </w:t>
      </w:r>
      <w:r w:rsidR="0080499C">
        <w:rPr>
          <w:rFonts w:ascii="Lucida Console" w:hAnsi="Lucida Console"/>
          <w:b/>
          <w:sz w:val="24"/>
          <w:szCs w:val="24"/>
        </w:rPr>
        <w:t>enum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5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5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3F30D0">
        <w:rPr>
          <w:rFonts w:ascii="Lucida Console" w:hAnsi="Lucida Console"/>
          <w:sz w:val="24"/>
          <w:szCs w:val="24"/>
        </w:rPr>
        <w:t>val-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sem-) </w:t>
      </w:r>
      <w:bookmarkStart w:id="46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6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7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7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EA4DCE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s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8" w:name="Detach"/>
      <w:bookmarkEnd w:id="48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9" w:name="Raise"/>
      <w:bookmarkEnd w:id="49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0" w:name="Return"/>
      <w:bookmarkEnd w:id="50"/>
      <w:r w:rsidR="00F0335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2" w:name="HyperBlock"/>
      <w:bookmarkEnd w:id="52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3" w:name="Assignment"/>
      <w:bookmarkEnd w:id="53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5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5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6" w:name="LocalAttributeCreation"/>
      <w:bookmarkEnd w:id="56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7" w:name="LocalAttributeNamesList"/>
      <w:bookmarkEnd w:id="57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Pr="00561727">
        <w:rPr>
          <w:rFonts w:ascii="Lucida Console" w:hAnsi="Lucida Console"/>
          <w:sz w:val="24"/>
          <w:szCs w:val="24"/>
        </w:rPr>
        <w:t>val-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sem-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8" w:name="UnitAttributeDeclaration"/>
      <w:bookmarkEnd w:id="58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r w:rsidR="00CA1C0C">
        <w:rPr>
          <w:rFonts w:ascii="Lucida Console" w:hAnsi="Lucida Console"/>
          <w:sz w:val="24"/>
          <w:szCs w:val="24"/>
        </w:rPr>
        <w:t>[</w:t>
      </w:r>
      <w:proofErr w:type="gramEnd"/>
      <w:r w:rsidR="00CA1C0C" w:rsidRPr="00CA1C0C">
        <w:rPr>
          <w:rFonts w:ascii="Lucida Console" w:hAnsi="Lucida Console"/>
          <w:b/>
          <w:sz w:val="24"/>
          <w:szCs w:val="24"/>
        </w:rPr>
        <w:t>const</w:t>
      </w:r>
      <w:r w:rsidR="00D16D90" w:rsidRPr="00D16D90">
        <w:rPr>
          <w:rFonts w:ascii="Lucida Console" w:hAnsi="Lucida Console"/>
          <w:sz w:val="24"/>
          <w:szCs w:val="24"/>
        </w:rPr>
        <w:t>|</w:t>
      </w:r>
      <w:r w:rsidR="00D16D90" w:rsidRPr="00D16D90">
        <w:rPr>
          <w:rFonts w:ascii="Lucida Console" w:hAnsi="Lucida Console"/>
          <w:b/>
          <w:sz w:val="24"/>
          <w:szCs w:val="24"/>
        </w:rPr>
        <w:t>rigid</w:t>
      </w:r>
      <w:r w:rsidR="00CA1C0C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59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59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0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1" w:name="ConstantExpression"/>
      <w:bookmarkEnd w:id="61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2" w:name="Expression"/>
      <w:bookmarkEnd w:id="62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EA4DCE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hyperlink w:anchor="TupleExpression" w:history="1">
        <w:bookmarkStart w:id="64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4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5" w:name="LambdaExpression"/>
      <w:bookmarkEnd w:id="65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7" w:name="RangeExpression"/>
      <w:bookmarkEnd w:id="67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EA4DCE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3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8" w:name="TupleExpression"/>
      <w:bookmarkEnd w:id="68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0" w:name="TypeOfExpression"/>
      <w:bookmarkEnd w:id="70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2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3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4" w:name="IfBodyExpression"/>
      <w:bookmarkEnd w:id="74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:</w:t>
      </w:r>
    </w:p>
    <w:p w:rsidR="00AA2DBA" w:rsidRDefault="00EA4DCE" w:rsidP="00AA2DBA">
      <w:pPr>
        <w:ind w:firstLine="720"/>
        <w:rPr>
          <w:rFonts w:ascii="Lucida Console" w:hAnsi="Lucida Console"/>
          <w:sz w:val="24"/>
          <w:szCs w:val="24"/>
        </w:rPr>
      </w:pP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5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6" w:name="MemberCall"/>
      <w:bookmarkEnd w:id="76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7" w:name="WritableCall"/>
      <w:bookmarkEnd w:id="77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5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8" w:name="NewStatement"/>
      <w:bookmarkEnd w:id="78"/>
      <w:r>
        <w:rPr>
          <w:rFonts w:ascii="Lucida Console" w:hAnsi="Lucida Console"/>
          <w:sz w:val="24"/>
          <w:szCs w:val="24"/>
        </w:rPr>
        <w:t>NewStatement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9" w:name="NewExpression"/>
      <w:bookmarkEnd w:id="79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0" w:name="CallChain"/>
      <w:bookmarkEnd w:id="80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1" w:name="Arguments"/>
      <w:r>
        <w:rPr>
          <w:rFonts w:ascii="Lucida Console" w:hAnsi="Lucida Console"/>
          <w:sz w:val="24"/>
          <w:szCs w:val="24"/>
        </w:rPr>
        <w:t>Arguments</w:t>
      </w:r>
      <w:bookmarkEnd w:id="81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2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2"/>
      <w:r w:rsidR="00207475" w:rsidRPr="00853328">
        <w:rPr>
          <w:rFonts w:ascii="Lucida Console" w:hAnsi="Lucida Console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9525C" w:rsidRDefault="00C9525C" w:rsidP="00307DC2">
      <w:pPr>
        <w:rPr>
          <w:rFonts w:ascii="Lucida Console" w:hAnsi="Lucida Console"/>
          <w:sz w:val="24"/>
          <w:szCs w:val="24"/>
        </w:rPr>
      </w:pPr>
      <w:bookmarkStart w:id="83" w:name="IfCase"/>
      <w:bookmarkStart w:id="84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3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252F21"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BC7078" w:rsidRDefault="009F1DD3" w:rsidP="004738FA">
      <w:pPr>
        <w:rPr>
          <w:rFonts w:ascii="Lucida Console" w:hAnsi="Lucida Console"/>
          <w:sz w:val="24"/>
          <w:szCs w:val="24"/>
        </w:rPr>
      </w:pPr>
      <w:bookmarkStart w:id="85" w:name="IfBody"/>
      <w:bookmarkEnd w:id="85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307DC2" w:rsidRPr="00307DC2">
        <w:rPr>
          <w:rFonts w:ascii="Lucida Console" w:hAnsi="Lucida Console"/>
          <w:sz w:val="24"/>
          <w:szCs w:val="24"/>
        </w:rPr>
        <w:t>IfBody</w:t>
      </w:r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EA4DCE" w:rsidP="00295840">
      <w:pPr>
        <w:ind w:firstLine="720"/>
        <w:rPr>
          <w:rFonts w:ascii="Lucida Console" w:hAnsi="Lucida Console"/>
          <w:sz w:val="24"/>
          <w:szCs w:val="24"/>
        </w:rPr>
      </w:pP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r w:rsidR="00DF229B">
        <w:rPr>
          <w:rFonts w:ascii="Lucida Console" w:hAnsi="Lucida Console"/>
          <w:sz w:val="24"/>
          <w:szCs w:val="24"/>
          <w:lang w:val="ru-RU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 w:rsidR="00F139D1">
        <w:rPr>
          <w:rFonts w:ascii="Lucida Console" w:hAnsi="Lucida Console"/>
          <w:sz w:val="24"/>
          <w:szCs w:val="24"/>
        </w:rPr>
        <w:t>{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  <w:lang w:val="ru-RU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6" w:name="Case"/>
      <w:bookmarkEnd w:id="84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7" w:name="ValueAlternatives"/>
      <w:bookmarkEnd w:id="87"/>
      <w:r>
        <w:rPr>
          <w:rFonts w:ascii="Lucida Console" w:hAnsi="Lucida Console"/>
          <w:sz w:val="24"/>
          <w:szCs w:val="24"/>
        </w:rPr>
        <w:t xml:space="preserve">ValueAlternatives: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Default="009F1DD3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88" w:name="ValueAlternative"/>
      <w:bookmarkEnd w:id="88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EA4DCE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9" w:name="memberDescription"/>
      <w:bookmarkEnd w:id="89"/>
      <w:r>
        <w:rPr>
          <w:rFonts w:ascii="Lucida Console" w:hAnsi="Lucida Console"/>
          <w:sz w:val="24"/>
          <w:szCs w:val="24"/>
        </w:rPr>
        <w:t>MemberDescription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0" w:name="Loop"/>
      <w:bookmarkEnd w:id="86"/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90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1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91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2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3" w:name="AttachedType"/>
      <w:bookmarkEnd w:id="93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4" w:name="AnonymousUnitType"/>
      <w:bookmarkEnd w:id="94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2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5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5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bookmarkStart w:id="96" w:name="RangeType"/>
      <w:bookmarkEnd w:id="96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7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7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98" w:name="MultiType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98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99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99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100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101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EA4DCE" w:rsidP="00F0335D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2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2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3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4" w:name="DocumentingComment"/>
      <w:bookmarkEnd w:id="104"/>
    </w:p>
    <w:p w:rsidR="00D37708" w:rsidRDefault="00D377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eturnType: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Start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End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Start: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End: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Start: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End: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NewLine: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dentifier</w:t>
      </w:r>
      <w:bookmarkEnd w:id="103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5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5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6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6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7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7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08" w:name="BitConstant"/>
      <w:bookmarkStart w:id="109" w:name="RealConstant"/>
      <w:bookmarkEnd w:id="108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09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0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10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11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11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2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2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3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3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02_Compilation_Partial_Validity"/>
      <w:bookmarkEnd w:id="114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5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5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6" w:name="VAL004_Statement_List"/>
      <w:bookmarkEnd w:id="116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7" w:name="VAL005_AnonymousRoutine"/>
      <w:bookmarkEnd w:id="117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8" w:name="VAL006_Statement"/>
      <w:bookmarkEnd w:id="118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7_Assignment"/>
      <w:bookmarkEnd w:id="119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0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1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6" w:name="VAL014_Check"/>
    <w:bookmarkEnd w:id="126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15_Return"/>
      <w:bookmarkEnd w:id="127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28" w:name="VAL016_Try"/>
      <w:bookmarkStart w:id="129" w:name="VAL017_Raise"/>
      <w:bookmarkEnd w:id="128"/>
      <w:bookmarkEnd w:id="129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EA4DC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EA4DCE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EA4DCE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EA4DC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EA4DC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EA4DC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EA4DC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30" w:name="SEM001_InnerBlock"/>
      <w:bookmarkEnd w:id="130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1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1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2" w:name="SEM003_AnonymousRoutine"/>
      <w:bookmarkEnd w:id="132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3" w:name="SEM004_StatementsList"/>
      <w:bookmarkEnd w:id="133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EA4DCE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4" w:name="SEM005_WhenClause"/>
      <w:bookmarkEnd w:id="134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5" w:name="SEM031_RequireBlock"/>
      <w:bookmarkEnd w:id="135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6" w:name="SEM032_EnsureBlock"/>
      <w:bookmarkEnd w:id="136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3_InvariantBlock"/>
      <w:bookmarkEnd w:id="137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8" w:name="SEM034_PredicatesList"/>
      <w:bookmarkEnd w:id="138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9" w:name="SEM035_Predicate"/>
      <w:bookmarkEnd w:id="139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40" w:name="SEM006_Statement"/>
      <w:bookmarkEnd w:id="140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EA4DC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Pr="00561727">
        <w:rPr>
          <w:rFonts w:ascii="Lucida Console" w:hAnsi="Lucida Console"/>
          <w:sz w:val="24"/>
          <w:szCs w:val="24"/>
        </w:rPr>
        <w:t>val-</w:t>
      </w:r>
      <w:proofErr w:type="gramEnd"/>
      <w:r w:rsidRPr="00561727">
        <w:rPr>
          <w:rFonts w:ascii="Lucida Console" w:hAnsi="Lucida Console"/>
          <w:sz w:val="24"/>
          <w:szCs w:val="24"/>
        </w:rPr>
        <w:t>, sem-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EA4DCE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EA4DC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ValueAlternative:</w:t>
      </w:r>
    </w:p>
    <w:p w:rsidR="00861C8E" w:rsidRDefault="00EA4DC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EA4DC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UnitTypeName: </w:t>
      </w:r>
    </w:p>
    <w:p w:rsidR="00861C8E" w:rsidRDefault="00EA4DC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0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MqsFAHLnwfI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4DE7"/>
    <w:rsid w:val="003C5C12"/>
    <w:rsid w:val="003C5CDD"/>
    <w:rsid w:val="003C6816"/>
    <w:rsid w:val="003D383A"/>
    <w:rsid w:val="003D3E95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360F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91D8F"/>
    <w:rsid w:val="00696C71"/>
    <w:rsid w:val="006A359F"/>
    <w:rsid w:val="006A3C33"/>
    <w:rsid w:val="006A53BA"/>
    <w:rsid w:val="006A695F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3515"/>
    <w:rsid w:val="00836EBD"/>
    <w:rsid w:val="008401D6"/>
    <w:rsid w:val="0084070C"/>
    <w:rsid w:val="00844817"/>
    <w:rsid w:val="0084509F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00FF1D-0F8D-46C6-B35B-974DE65E0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4</TotalTime>
  <Pages>35</Pages>
  <Words>9778</Words>
  <Characters>55739</Characters>
  <Application>Microsoft Office Word</Application>
  <DocSecurity>0</DocSecurity>
  <Lines>464</Lines>
  <Paragraphs>1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1</cp:revision>
  <cp:lastPrinted>2018-06-26T16:34:00Z</cp:lastPrinted>
  <dcterms:created xsi:type="dcterms:W3CDTF">2021-09-30T16:35:00Z</dcterms:created>
  <dcterms:modified xsi:type="dcterms:W3CDTF">2021-10-03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